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hAnsiTheme="minorHAnsi" w:cstheme="minorHAnsi"/>
        </w:rPr>
        <w:alias w:val="Company"/>
        <w:tag w:val=""/>
        <w:id w:val="2145300868"/>
        <w:placeholder>
          <w:docPart w:val="CFC4DB5275AE4CE3A3CD8FC1D68B1F6C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092488BC" w14:textId="4036A423" w:rsidR="00B5287D" w:rsidRPr="00881BD0" w:rsidRDefault="00111B12" w:rsidP="00881BD0">
          <w:pPr>
            <w:jc w:val="center"/>
            <w:rPr>
              <w:b/>
              <w:sz w:val="22"/>
              <w:szCs w:val="22"/>
            </w:rPr>
          </w:pPr>
          <w:r>
            <w:rPr>
              <w:rFonts w:asciiTheme="minorHAnsi" w:hAnsiTheme="minorHAnsi" w:cstheme="minorHAnsi"/>
            </w:rPr>
            <w:t>Clark Quality</w:t>
          </w:r>
          <w:r w:rsidR="001A7E30" w:rsidRPr="001A7E30">
            <w:rPr>
              <w:rFonts w:asciiTheme="minorHAnsi" w:hAnsiTheme="minorHAnsi" w:cstheme="minorHAnsi"/>
            </w:rPr>
            <w:t xml:space="preserve"> Care</w:t>
          </w:r>
        </w:p>
      </w:sdtContent>
    </w:sdt>
    <w:p w14:paraId="092488BD" w14:textId="77777777" w:rsidR="00B5287D" w:rsidRPr="00C606FB" w:rsidRDefault="00B5287D" w:rsidP="00B5287D">
      <w:pPr>
        <w:jc w:val="both"/>
        <w:rPr>
          <w:sz w:val="22"/>
          <w:szCs w:val="22"/>
        </w:rPr>
      </w:pPr>
    </w:p>
    <w:p w14:paraId="669CFFA4" w14:textId="5EC43FE7" w:rsidR="00A179D0" w:rsidRDefault="00AE5E37" w:rsidP="00176CF9">
      <w:pPr>
        <w:tabs>
          <w:tab w:val="left" w:pos="2880"/>
          <w:tab w:val="left" w:pos="6720"/>
          <w:tab w:val="left" w:pos="7440"/>
          <w:tab w:val="left" w:pos="8160"/>
          <w:tab w:val="left" w:pos="10080"/>
        </w:tabs>
        <w:jc w:val="both"/>
        <w:rPr>
          <w:sz w:val="22"/>
          <w:szCs w:val="22"/>
        </w:rPr>
      </w:pPr>
      <w:r>
        <w:rPr>
          <w:sz w:val="22"/>
          <w:szCs w:val="22"/>
        </w:rPr>
        <w:t>Individual</w:t>
      </w:r>
      <w:r w:rsidR="00B5287D" w:rsidRPr="00C606FB">
        <w:rPr>
          <w:sz w:val="22"/>
          <w:szCs w:val="22"/>
        </w:rPr>
        <w:t xml:space="preserve">’s Full Name: </w:t>
      </w:r>
      <w:r w:rsidR="00A179D0">
        <w:rPr>
          <w:sz w:val="22"/>
          <w:szCs w:val="22"/>
        </w:rPr>
        <w:t xml:space="preserve"> _______________________ </w:t>
      </w:r>
    </w:p>
    <w:p w14:paraId="43D76319" w14:textId="77777777" w:rsidR="00A179D0" w:rsidRDefault="00A179D0" w:rsidP="00176CF9">
      <w:pPr>
        <w:tabs>
          <w:tab w:val="left" w:pos="2880"/>
          <w:tab w:val="left" w:pos="6720"/>
          <w:tab w:val="left" w:pos="7440"/>
          <w:tab w:val="left" w:pos="8160"/>
          <w:tab w:val="left" w:pos="10080"/>
        </w:tabs>
        <w:jc w:val="both"/>
        <w:rPr>
          <w:sz w:val="22"/>
          <w:szCs w:val="22"/>
        </w:rPr>
      </w:pPr>
    </w:p>
    <w:p w14:paraId="092488C0" w14:textId="71FFC4B2" w:rsidR="00C606FB" w:rsidRDefault="00111B12" w:rsidP="00A179D0">
      <w:pPr>
        <w:tabs>
          <w:tab w:val="left" w:pos="2880"/>
          <w:tab w:val="left" w:pos="6720"/>
          <w:tab w:val="left" w:pos="7440"/>
          <w:tab w:val="left" w:pos="8160"/>
          <w:tab w:val="left" w:pos="10080"/>
        </w:tabs>
        <w:jc w:val="both"/>
        <w:rPr>
          <w:sz w:val="22"/>
          <w:szCs w:val="22"/>
        </w:rPr>
      </w:pPr>
      <w:r w:rsidRPr="00C606FB">
        <w:rPr>
          <w:sz w:val="22"/>
          <w:szCs w:val="22"/>
        </w:rPr>
        <w:t>Date:</w:t>
      </w:r>
      <w:r>
        <w:rPr>
          <w:sz w:val="22"/>
          <w:szCs w:val="22"/>
        </w:rPr>
        <w:t xml:space="preserve"> _</w:t>
      </w:r>
      <w:r w:rsidR="00A179D0">
        <w:rPr>
          <w:sz w:val="22"/>
          <w:szCs w:val="22"/>
        </w:rPr>
        <w:t>__________________________</w:t>
      </w:r>
      <w:r w:rsidR="00881BD0">
        <w:rPr>
          <w:sz w:val="22"/>
          <w:szCs w:val="22"/>
        </w:rPr>
        <w:t xml:space="preserve">         Shift/Service Delivery Time</w:t>
      </w:r>
      <w:r w:rsidR="00B73B68">
        <w:rPr>
          <w:sz w:val="22"/>
          <w:szCs w:val="22"/>
        </w:rPr>
        <w:t>:</w:t>
      </w:r>
      <w:r w:rsidR="00391B13">
        <w:rPr>
          <w:sz w:val="22"/>
          <w:szCs w:val="22"/>
        </w:rPr>
        <w:tab/>
      </w:r>
      <w:r w:rsidR="00A179D0">
        <w:rPr>
          <w:sz w:val="22"/>
          <w:szCs w:val="22"/>
          <w:u w:val="single"/>
        </w:rPr>
        <w:t>________________________</w:t>
      </w:r>
    </w:p>
    <w:p w14:paraId="092488C1" w14:textId="77777777" w:rsidR="00C606FB" w:rsidRDefault="00C606FB" w:rsidP="00176CF9">
      <w:pPr>
        <w:tabs>
          <w:tab w:val="left" w:pos="2880"/>
          <w:tab w:val="left" w:pos="6480"/>
          <w:tab w:val="left" w:pos="7320"/>
          <w:tab w:val="left" w:pos="8040"/>
          <w:tab w:val="left" w:pos="10080"/>
        </w:tabs>
        <w:jc w:val="both"/>
        <w:rPr>
          <w:sz w:val="22"/>
          <w:szCs w:val="22"/>
        </w:rPr>
      </w:pPr>
    </w:p>
    <w:p w14:paraId="092488C2" w14:textId="77777777" w:rsidR="00C606FB" w:rsidRDefault="00C606FB" w:rsidP="00176CF9">
      <w:pPr>
        <w:tabs>
          <w:tab w:val="left" w:pos="2880"/>
          <w:tab w:val="left" w:pos="6480"/>
          <w:tab w:val="left" w:pos="7320"/>
          <w:tab w:val="left" w:pos="8040"/>
          <w:tab w:val="left" w:pos="10080"/>
        </w:tabs>
        <w:jc w:val="both"/>
        <w:rPr>
          <w:sz w:val="22"/>
          <w:szCs w:val="22"/>
        </w:rPr>
      </w:pPr>
      <w:r w:rsidRPr="00BA2BEC">
        <w:rPr>
          <w:b/>
          <w:sz w:val="22"/>
          <w:szCs w:val="22"/>
        </w:rPr>
        <w:t>Daily Living Skills</w:t>
      </w:r>
      <w:r>
        <w:rPr>
          <w:sz w:val="22"/>
          <w:szCs w:val="22"/>
        </w:rPr>
        <w:t xml:space="preserve"> (Housekeeping, Laundry, Cooking, Shopping, Money Management)</w:t>
      </w:r>
    </w:p>
    <w:p w14:paraId="092488C3" w14:textId="77777777" w:rsidR="00124920" w:rsidRPr="00124920" w:rsidRDefault="00124920" w:rsidP="00176CF9">
      <w:pPr>
        <w:tabs>
          <w:tab w:val="left" w:pos="10080"/>
        </w:tabs>
        <w:spacing w:line="360" w:lineRule="auto"/>
        <w:jc w:val="both"/>
        <w:rPr>
          <w:sz w:val="8"/>
          <w:szCs w:val="8"/>
          <w:u w:val="single"/>
        </w:rPr>
      </w:pPr>
    </w:p>
    <w:p w14:paraId="092488C4" w14:textId="77777777" w:rsidR="00C606FB" w:rsidRPr="00F00C85" w:rsidRDefault="00C606FB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C5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C6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C7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C8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C9" w14:textId="77777777" w:rsidR="00124920" w:rsidRPr="00124920" w:rsidRDefault="00124920" w:rsidP="00176CF9">
      <w:pPr>
        <w:tabs>
          <w:tab w:val="left" w:pos="10080"/>
        </w:tabs>
        <w:jc w:val="both"/>
        <w:rPr>
          <w:sz w:val="8"/>
          <w:szCs w:val="8"/>
        </w:rPr>
      </w:pPr>
    </w:p>
    <w:p w14:paraId="092488CA" w14:textId="77777777" w:rsidR="00F00C85" w:rsidRDefault="00F00C85" w:rsidP="00176CF9">
      <w:pPr>
        <w:tabs>
          <w:tab w:val="left" w:pos="10080"/>
        </w:tabs>
        <w:jc w:val="both"/>
        <w:rPr>
          <w:sz w:val="20"/>
          <w:szCs w:val="20"/>
        </w:rPr>
      </w:pPr>
      <w:r w:rsidRPr="00BA2BEC">
        <w:rPr>
          <w:b/>
          <w:sz w:val="22"/>
          <w:szCs w:val="22"/>
        </w:rPr>
        <w:t>Community Integration</w:t>
      </w:r>
      <w:r>
        <w:rPr>
          <w:sz w:val="22"/>
          <w:szCs w:val="22"/>
        </w:rPr>
        <w:t xml:space="preserve"> (</w:t>
      </w:r>
      <w:r w:rsidRPr="00F00C85">
        <w:rPr>
          <w:sz w:val="20"/>
          <w:szCs w:val="20"/>
        </w:rPr>
        <w:t>Recreational, Banking, Community Resources, Use of Public</w:t>
      </w:r>
      <w:r>
        <w:rPr>
          <w:sz w:val="20"/>
          <w:szCs w:val="20"/>
        </w:rPr>
        <w:t xml:space="preserve"> Facilities)</w:t>
      </w:r>
    </w:p>
    <w:p w14:paraId="092488CB" w14:textId="77777777" w:rsidR="00124920" w:rsidRPr="00124920" w:rsidRDefault="00124920" w:rsidP="00176CF9">
      <w:pPr>
        <w:tabs>
          <w:tab w:val="left" w:pos="10080"/>
        </w:tabs>
        <w:spacing w:line="360" w:lineRule="auto"/>
        <w:jc w:val="both"/>
        <w:rPr>
          <w:sz w:val="8"/>
          <w:szCs w:val="8"/>
          <w:u w:val="single"/>
        </w:rPr>
      </w:pPr>
    </w:p>
    <w:p w14:paraId="092488CC" w14:textId="77777777" w:rsidR="00F00C85" w:rsidRPr="00124920" w:rsidRDefault="00124920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ab/>
      </w:r>
    </w:p>
    <w:p w14:paraId="092488CD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CE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CF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0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1" w14:textId="77777777" w:rsidR="00124920" w:rsidRPr="00124920" w:rsidRDefault="00124920" w:rsidP="00176CF9">
      <w:pPr>
        <w:tabs>
          <w:tab w:val="left" w:pos="10080"/>
        </w:tabs>
        <w:jc w:val="both"/>
        <w:rPr>
          <w:sz w:val="8"/>
          <w:szCs w:val="8"/>
        </w:rPr>
      </w:pPr>
    </w:p>
    <w:p w14:paraId="092488D2" w14:textId="77777777" w:rsidR="00F00C85" w:rsidRDefault="00F00C85" w:rsidP="00176CF9">
      <w:pPr>
        <w:tabs>
          <w:tab w:val="left" w:pos="10080"/>
        </w:tabs>
        <w:jc w:val="both"/>
        <w:rPr>
          <w:sz w:val="22"/>
          <w:szCs w:val="22"/>
        </w:rPr>
      </w:pPr>
      <w:r w:rsidRPr="00BA2BEC">
        <w:rPr>
          <w:b/>
          <w:sz w:val="22"/>
          <w:szCs w:val="22"/>
        </w:rPr>
        <w:t>Health/Safety/Skills</w:t>
      </w:r>
      <w:r>
        <w:rPr>
          <w:sz w:val="22"/>
          <w:szCs w:val="22"/>
        </w:rPr>
        <w:t xml:space="preserve"> (</w:t>
      </w:r>
      <w:r w:rsidRPr="00F00C85">
        <w:rPr>
          <w:sz w:val="16"/>
          <w:szCs w:val="16"/>
        </w:rPr>
        <w:t>Home/Community Safety, Nutrition, Medical Care, Medication Training, Personal Hygiene</w:t>
      </w:r>
      <w:r>
        <w:rPr>
          <w:sz w:val="22"/>
          <w:szCs w:val="22"/>
        </w:rPr>
        <w:t>)</w:t>
      </w:r>
    </w:p>
    <w:p w14:paraId="092488D3" w14:textId="77777777" w:rsidR="00124920" w:rsidRPr="00124920" w:rsidRDefault="00124920" w:rsidP="00176CF9">
      <w:pPr>
        <w:tabs>
          <w:tab w:val="left" w:pos="10080"/>
        </w:tabs>
        <w:spacing w:line="360" w:lineRule="auto"/>
        <w:jc w:val="both"/>
        <w:rPr>
          <w:sz w:val="8"/>
          <w:szCs w:val="8"/>
          <w:u w:val="single"/>
        </w:rPr>
      </w:pPr>
    </w:p>
    <w:p w14:paraId="092488D4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5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6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7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8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9" w14:textId="77777777" w:rsidR="00124920" w:rsidRPr="00124920" w:rsidRDefault="00124920" w:rsidP="00176CF9">
      <w:pPr>
        <w:tabs>
          <w:tab w:val="left" w:pos="10080"/>
        </w:tabs>
        <w:jc w:val="both"/>
        <w:rPr>
          <w:sz w:val="8"/>
          <w:szCs w:val="8"/>
        </w:rPr>
      </w:pPr>
    </w:p>
    <w:p w14:paraId="092488DA" w14:textId="77777777" w:rsidR="00F00C85" w:rsidRDefault="00F00C85" w:rsidP="00176CF9">
      <w:pPr>
        <w:tabs>
          <w:tab w:val="left" w:pos="10080"/>
        </w:tabs>
        <w:jc w:val="both"/>
        <w:rPr>
          <w:sz w:val="22"/>
          <w:szCs w:val="22"/>
        </w:rPr>
      </w:pPr>
      <w:r w:rsidRPr="00BA2BEC">
        <w:rPr>
          <w:b/>
          <w:sz w:val="22"/>
          <w:szCs w:val="22"/>
        </w:rPr>
        <w:t>Social Skills</w:t>
      </w:r>
      <w:r>
        <w:rPr>
          <w:sz w:val="22"/>
          <w:szCs w:val="22"/>
        </w:rPr>
        <w:t xml:space="preserve"> </w:t>
      </w:r>
      <w:r w:rsidRPr="00F00C85">
        <w:rPr>
          <w:sz w:val="18"/>
          <w:szCs w:val="18"/>
        </w:rPr>
        <w:t>(Interaction with staff, peers, and others, making choices communication with staff and others)</w:t>
      </w:r>
    </w:p>
    <w:p w14:paraId="092488DB" w14:textId="77777777" w:rsidR="00124920" w:rsidRPr="00124920" w:rsidRDefault="00124920" w:rsidP="00176CF9">
      <w:pPr>
        <w:tabs>
          <w:tab w:val="left" w:pos="10080"/>
        </w:tabs>
        <w:spacing w:line="360" w:lineRule="auto"/>
        <w:jc w:val="both"/>
        <w:rPr>
          <w:sz w:val="8"/>
          <w:szCs w:val="8"/>
          <w:u w:val="single"/>
        </w:rPr>
      </w:pPr>
    </w:p>
    <w:p w14:paraId="092488DC" w14:textId="77777777" w:rsidR="00F00C85" w:rsidRPr="00F00C85" w:rsidRDefault="00124920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ab/>
      </w:r>
    </w:p>
    <w:p w14:paraId="092488DD" w14:textId="77777777" w:rsidR="00124920" w:rsidRPr="00F00C85" w:rsidRDefault="00124920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E" w14:textId="77777777" w:rsidR="00124920" w:rsidRPr="00F00C85" w:rsidRDefault="00124920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DF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E0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E1" w14:textId="77777777" w:rsidR="00124920" w:rsidRPr="00124920" w:rsidRDefault="00124920" w:rsidP="00176CF9">
      <w:pPr>
        <w:tabs>
          <w:tab w:val="left" w:pos="10080"/>
        </w:tabs>
        <w:jc w:val="both"/>
        <w:rPr>
          <w:sz w:val="8"/>
          <w:szCs w:val="8"/>
        </w:rPr>
      </w:pPr>
    </w:p>
    <w:p w14:paraId="092488E2" w14:textId="77777777" w:rsidR="00F00C85" w:rsidRDefault="00F00C85" w:rsidP="00176CF9">
      <w:pPr>
        <w:tabs>
          <w:tab w:val="left" w:pos="10080"/>
        </w:tabs>
        <w:jc w:val="both"/>
        <w:rPr>
          <w:sz w:val="22"/>
          <w:szCs w:val="22"/>
        </w:rPr>
      </w:pPr>
      <w:r w:rsidRPr="00BA2BEC">
        <w:rPr>
          <w:b/>
          <w:sz w:val="22"/>
          <w:szCs w:val="22"/>
        </w:rPr>
        <w:t>Behavior Management</w:t>
      </w:r>
      <w:r>
        <w:rPr>
          <w:sz w:val="22"/>
          <w:szCs w:val="22"/>
        </w:rPr>
        <w:t xml:space="preserve"> (Verbal Redirecting, Prompting, Relaxation Techniques)</w:t>
      </w:r>
    </w:p>
    <w:p w14:paraId="092488E3" w14:textId="77777777" w:rsidR="00124920" w:rsidRPr="00124920" w:rsidRDefault="00124920" w:rsidP="00176CF9">
      <w:pPr>
        <w:tabs>
          <w:tab w:val="left" w:pos="10080"/>
        </w:tabs>
        <w:spacing w:line="360" w:lineRule="auto"/>
        <w:jc w:val="both"/>
        <w:rPr>
          <w:sz w:val="8"/>
          <w:szCs w:val="8"/>
          <w:u w:val="single"/>
        </w:rPr>
      </w:pPr>
    </w:p>
    <w:p w14:paraId="092488E4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E5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E6" w14:textId="77777777" w:rsidR="00124920" w:rsidRPr="00F00C85" w:rsidRDefault="00124920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E7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E8" w14:textId="77777777" w:rsidR="00F00C85" w:rsidRPr="00F00C85" w:rsidRDefault="00F00C85" w:rsidP="00176CF9">
      <w:pPr>
        <w:tabs>
          <w:tab w:val="left" w:pos="10080"/>
        </w:tabs>
        <w:spacing w:line="360" w:lineRule="auto"/>
        <w:jc w:val="both"/>
        <w:rPr>
          <w:sz w:val="20"/>
          <w:szCs w:val="20"/>
          <w:u w:val="single"/>
        </w:rPr>
      </w:pPr>
      <w:r w:rsidRPr="00F00C85">
        <w:rPr>
          <w:sz w:val="20"/>
          <w:szCs w:val="20"/>
          <w:u w:val="single"/>
        </w:rPr>
        <w:tab/>
      </w:r>
    </w:p>
    <w:p w14:paraId="092488E9" w14:textId="77777777" w:rsidR="00F00C85" w:rsidRPr="00F00C85" w:rsidRDefault="00F00C85" w:rsidP="00176CF9">
      <w:pPr>
        <w:tabs>
          <w:tab w:val="left" w:pos="10080"/>
        </w:tabs>
        <w:jc w:val="both"/>
        <w:rPr>
          <w:sz w:val="20"/>
          <w:szCs w:val="20"/>
        </w:rPr>
      </w:pPr>
    </w:p>
    <w:p w14:paraId="092488EB" w14:textId="4E18DC05" w:rsidR="00F00C85" w:rsidRDefault="00F00C85" w:rsidP="00A179D0">
      <w:pPr>
        <w:tabs>
          <w:tab w:val="left" w:pos="5400"/>
          <w:tab w:val="left" w:pos="5760"/>
          <w:tab w:val="left" w:pos="1008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Staff Full Name: 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</w:rPr>
        <w:tab/>
        <w:t xml:space="preserve">Title: </w:t>
      </w:r>
      <w:r>
        <w:rPr>
          <w:sz w:val="22"/>
          <w:szCs w:val="22"/>
          <w:u w:val="single"/>
        </w:rPr>
        <w:tab/>
      </w:r>
    </w:p>
    <w:sectPr w:rsidR="00F00C85" w:rsidSect="00597DE4">
      <w:headerReference w:type="default" r:id="rId7"/>
      <w:pgSz w:w="12240" w:h="15840" w:code="1"/>
      <w:pgMar w:top="1008" w:right="1008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65A47" w14:textId="77777777" w:rsidR="00983606" w:rsidRDefault="00983606" w:rsidP="00082CBE">
      <w:r>
        <w:separator/>
      </w:r>
    </w:p>
  </w:endnote>
  <w:endnote w:type="continuationSeparator" w:id="0">
    <w:p w14:paraId="49BC6DE8" w14:textId="77777777" w:rsidR="00983606" w:rsidRDefault="00983606" w:rsidP="0008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CBB9FA" w14:textId="77777777" w:rsidR="00983606" w:rsidRDefault="00983606" w:rsidP="00082CBE">
      <w:r>
        <w:separator/>
      </w:r>
    </w:p>
  </w:footnote>
  <w:footnote w:type="continuationSeparator" w:id="0">
    <w:p w14:paraId="322F3B0A" w14:textId="77777777" w:rsidR="00983606" w:rsidRDefault="00983606" w:rsidP="00082C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4A1519" w14:textId="56B451CE" w:rsidR="00082CBE" w:rsidRDefault="00082CBE">
    <w:pPr>
      <w:pStyle w:val="Header"/>
    </w:pPr>
    <w:r w:rsidRPr="00A179D0">
      <w:t>Form 680</w:t>
    </w:r>
    <w:r w:rsidR="00881BD0">
      <w:t xml:space="preserve"> Progress Note</w:t>
    </w:r>
    <w:r w:rsidR="00A179D0" w:rsidRPr="00A179D0">
      <w:tab/>
    </w:r>
    <w:r w:rsidR="00A179D0" w:rsidRPr="00A179D0">
      <w:tab/>
      <w:t>Medicaid ID: __________________</w:t>
    </w:r>
  </w:p>
  <w:p w14:paraId="53B63358" w14:textId="22B42F15" w:rsidR="00A179D0" w:rsidRDefault="00A179D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val="fullPage"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AwNDM2NTQ1tTBQ0lEKTi0uzszPAykwrAUA2S1VlywAAAA="/>
  </w:docVars>
  <w:rsids>
    <w:rsidRoot w:val="00B5287D"/>
    <w:rsid w:val="00082CBE"/>
    <w:rsid w:val="000872A6"/>
    <w:rsid w:val="00090326"/>
    <w:rsid w:val="00111B12"/>
    <w:rsid w:val="00124920"/>
    <w:rsid w:val="00152C3B"/>
    <w:rsid w:val="00176CF9"/>
    <w:rsid w:val="001A7E30"/>
    <w:rsid w:val="00201127"/>
    <w:rsid w:val="00206A8A"/>
    <w:rsid w:val="003637F5"/>
    <w:rsid w:val="00391B13"/>
    <w:rsid w:val="00455F8B"/>
    <w:rsid w:val="004A414E"/>
    <w:rsid w:val="004B49CE"/>
    <w:rsid w:val="00597DE4"/>
    <w:rsid w:val="005A4D75"/>
    <w:rsid w:val="005F59AF"/>
    <w:rsid w:val="00610C2A"/>
    <w:rsid w:val="00611C50"/>
    <w:rsid w:val="0063759F"/>
    <w:rsid w:val="006417C2"/>
    <w:rsid w:val="0070433D"/>
    <w:rsid w:val="00725C5A"/>
    <w:rsid w:val="007263C8"/>
    <w:rsid w:val="007A0A63"/>
    <w:rsid w:val="00822D8B"/>
    <w:rsid w:val="008709C6"/>
    <w:rsid w:val="00881BD0"/>
    <w:rsid w:val="008935AD"/>
    <w:rsid w:val="008E1FFD"/>
    <w:rsid w:val="009614B8"/>
    <w:rsid w:val="00983606"/>
    <w:rsid w:val="009C7F2B"/>
    <w:rsid w:val="00A179D0"/>
    <w:rsid w:val="00A20971"/>
    <w:rsid w:val="00A22B12"/>
    <w:rsid w:val="00AE5E37"/>
    <w:rsid w:val="00B5287D"/>
    <w:rsid w:val="00B53B55"/>
    <w:rsid w:val="00B73B68"/>
    <w:rsid w:val="00B80583"/>
    <w:rsid w:val="00B90132"/>
    <w:rsid w:val="00B95873"/>
    <w:rsid w:val="00B96895"/>
    <w:rsid w:val="00BA2BEC"/>
    <w:rsid w:val="00BC3C6B"/>
    <w:rsid w:val="00C606FB"/>
    <w:rsid w:val="00D02DFD"/>
    <w:rsid w:val="00D25143"/>
    <w:rsid w:val="00D52C00"/>
    <w:rsid w:val="00D87E69"/>
    <w:rsid w:val="00D95085"/>
    <w:rsid w:val="00DA505F"/>
    <w:rsid w:val="00E35AC1"/>
    <w:rsid w:val="00E473F8"/>
    <w:rsid w:val="00F00C85"/>
    <w:rsid w:val="00F11A0B"/>
    <w:rsid w:val="00FC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92488B9"/>
  <w15:docId w15:val="{B150E8B1-C827-46AC-A902-64F6369B1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rFonts w:ascii="Bookman Old Style" w:hAnsi="Bookman Old Style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02D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02DF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82C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82CBE"/>
    <w:rPr>
      <w:rFonts w:ascii="Bookman Old Style" w:hAnsi="Bookman Old Style"/>
      <w:sz w:val="24"/>
      <w:szCs w:val="24"/>
    </w:rPr>
  </w:style>
  <w:style w:type="paragraph" w:styleId="Footer">
    <w:name w:val="footer"/>
    <w:basedOn w:val="Normal"/>
    <w:link w:val="FooterChar"/>
    <w:unhideWhenUsed/>
    <w:rsid w:val="00082C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82CBE"/>
    <w:rPr>
      <w:rFonts w:ascii="Bookman Old Style" w:hAnsi="Bookman Old Style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81B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FC4DB5275AE4CE3A3CD8FC1D68B1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B5958-87FF-4EAB-BA83-8546D719F54A}"/>
      </w:docPartPr>
      <w:docPartBody>
        <w:p w:rsidR="00461D27" w:rsidRDefault="00C45BD0">
          <w:r w:rsidRPr="00FE71F0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BD0"/>
    <w:rsid w:val="00461D27"/>
    <w:rsid w:val="009C7F2B"/>
    <w:rsid w:val="00C4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BD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4DF9C6-4E34-4985-B1E1-33DEB2FF9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Reach Residential Services Consumer’s Progress Notes</vt:lpstr>
    </vt:vector>
  </TitlesOfParts>
  <Company>Clark Quality Care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Reach Residential Services Consumer’s Progress Notes</dc:title>
  <dc:creator>"MAGNATE CONSULTING, LLC" &lt;magnateconsulting@outlook.com&gt;</dc:creator>
  <cp:lastModifiedBy>Johari Clark</cp:lastModifiedBy>
  <cp:revision>2</cp:revision>
  <cp:lastPrinted>2014-06-07T01:35:00Z</cp:lastPrinted>
  <dcterms:created xsi:type="dcterms:W3CDTF">2025-10-02T20:08:00Z</dcterms:created>
  <dcterms:modified xsi:type="dcterms:W3CDTF">2025-10-02T20:08:00Z</dcterms:modified>
</cp:coreProperties>
</file>